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516B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5DA0044C" w:rsidR="00141A32" w:rsidRDefault="00141A32" w:rsidP="00141A32">
      <w:pPr>
        <w:pStyle w:val="Heading1"/>
      </w:pPr>
      <w:r>
        <w:lastRenderedPageBreak/>
        <w:t>Elderly Care 2.0</w:t>
      </w:r>
    </w:p>
    <w:p w14:paraId="3145EFC6" w14:textId="63C7E19C" w:rsidR="00141A32" w:rsidRDefault="00141A32" w:rsidP="00141A32">
      <w:pPr>
        <w:pStyle w:val="Heading2"/>
      </w:pPr>
      <w:r>
        <w:t>Problem Statement</w:t>
      </w:r>
    </w:p>
    <w:p w14:paraId="152CF92B" w14:textId="67EBBCAF" w:rsidR="00FD378B" w:rsidRDefault="00141A32">
      <w:r>
        <w:tab/>
        <w:t>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On the other hand, the services are prohibitively expensive, nearing $90,000 annually</w:t>
      </w:r>
      <w:r w:rsidR="00FD378B">
        <w:t xml:space="preserve"> (Tan et al., 2020)</w:t>
      </w:r>
      <w:r>
        <w:t>.  Additionally, these facilities lack the personalization available within one’s home.  Further, specific individuals with diseases like dementia and Alzheimer’s require even greater levels of attention.</w:t>
      </w:r>
    </w:p>
    <w:p w14:paraId="25E6F488" w14:textId="11550901" w:rsidR="00141A32" w:rsidRDefault="00FD378B">
      <w:r>
        <w:tab/>
        <w:t>Traditionally, addressing the situation requires increasing human capital, such as adding more traveling nurses or family member oversight.  However, this solution increases health care costs and collects limited patient health samples.  These infrequent visits might miss critical issues, especially with the most reluctant to relocate.  Alternatively, researchers are exploring wearable IoT devices.  Those sensors provide mechanisms for requesting assistance and receiving continuous monitoring.  There are many limitations to wearable solutions, most notably that the person must remember to wear them</w:t>
      </w:r>
      <w:r w:rsidR="00222AA3">
        <w:t xml:space="preserve">, which raises concerns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656D83B8" w:rsidR="00222AA3" w:rsidRDefault="00222AA3" w:rsidP="00222AA3">
      <w:r>
        <w:tab/>
        <w:t xml:space="preserve">Many senior citizens want to remain in their homes and still receive the attentiveness typically found in assisted living facilities.  When this gap narrows, it enables the patient to remain in familiar settings for more prolonged periods.  That situation </w:t>
      </w:r>
      <w:r>
        <w:t xml:space="preserve">has numerous benefits, both psychologically (e.g., </w:t>
      </w:r>
      <w:r>
        <w:t>higher morale</w:t>
      </w:r>
      <w:r>
        <w:t>) and economically (e.g., deferring private health care costs).</w:t>
      </w:r>
      <w:r>
        <w:t xml:space="preserve">  Medical facilities can address these challenges through real-time video monitoring </w:t>
      </w:r>
      <w:r>
        <w:lastRenderedPageBreak/>
        <w:t>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43D064FC"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hen patient care issues arise, the system can prioritize and audit its resolution.  The business can leverage this competitive position to avoid cutting corners and providing world-class care.   </w:t>
      </w:r>
    </w:p>
    <w:p w14:paraId="0E85417D" w14:textId="580A9CD2"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Lower-income households cannot avoid private health care and can only hope the public option is acceptable.  Likewise, autistic children need additional oversight, not removal from the home.  All three situations provide peace of mind to the families and improve their quality of life.</w:t>
      </w:r>
    </w:p>
    <w:p w14:paraId="74E969EF" w14:textId="77777777" w:rsidR="003E41FC" w:rsidRDefault="003E41FC">
      <w:pPr>
        <w:rPr>
          <w:b/>
        </w:rPr>
      </w:pPr>
      <w:r>
        <w:br w:type="page"/>
      </w:r>
    </w:p>
    <w:p w14:paraId="690BD84B" w14:textId="6FDFB9D7"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41E35F8C" w:rsidR="003E41FC" w:rsidRDefault="00222AA3" w:rsidP="00222AA3">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B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77777777"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The payment for access to these inferences and decision processes comes from personal information, </w:t>
      </w:r>
      <w:r>
        <w:lastRenderedPageBreak/>
        <w:t>such as calendars, contacts, and routines</w:t>
      </w:r>
      <w:sdt>
        <w:sdtPr>
          <w:id w:val="-5732271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w:t>
      </w:r>
      <w:r>
        <w:t xml:space="preserve">  </w:t>
      </w:r>
    </w:p>
    <w:p w14:paraId="187BD051" w14:textId="210BB38F" w:rsidR="00625352" w:rsidRDefault="00625352" w:rsidP="00625352">
      <w:pPr>
        <w:ind w:firstLine="720"/>
      </w:pPr>
      <w:r>
        <w:t xml:space="preserve">The monitoring system will collect intimate knowledge of its assigned patients and even capture private communications.  Mechanisms must exist for protecting this information as it flows between compute domain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it uses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sectPr w:rsidR="0062535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07E09" w14:textId="77777777" w:rsidR="00E516BA" w:rsidRDefault="00E516BA" w:rsidP="0082223F">
      <w:pPr>
        <w:spacing w:line="240" w:lineRule="auto"/>
      </w:pPr>
      <w:r>
        <w:separator/>
      </w:r>
    </w:p>
  </w:endnote>
  <w:endnote w:type="continuationSeparator" w:id="0">
    <w:p w14:paraId="0AF623E6" w14:textId="77777777" w:rsidR="00E516BA" w:rsidRDefault="00E516B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026EE" w14:textId="77777777" w:rsidR="00E516BA" w:rsidRDefault="00E516BA" w:rsidP="0082223F">
      <w:pPr>
        <w:spacing w:line="240" w:lineRule="auto"/>
      </w:pPr>
      <w:r>
        <w:separator/>
      </w:r>
    </w:p>
  </w:footnote>
  <w:footnote w:type="continuationSeparator" w:id="0">
    <w:p w14:paraId="5D76F3C9" w14:textId="77777777" w:rsidR="00E516BA" w:rsidRDefault="00E516B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5"/>
  </w:num>
  <w:num w:numId="3">
    <w:abstractNumId w:val="3"/>
  </w:num>
  <w:num w:numId="4">
    <w:abstractNumId w:val="2"/>
  </w:num>
  <w:num w:numId="5">
    <w:abstractNumId w:val="9"/>
  </w:num>
  <w:num w:numId="6">
    <w:abstractNumId w:val="7"/>
  </w:num>
  <w:num w:numId="7">
    <w:abstractNumId w:val="1"/>
  </w:num>
  <w:num w:numId="8">
    <w:abstractNumId w:val="4"/>
  </w:num>
  <w:num w:numId="9">
    <w:abstractNumId w:val="0"/>
  </w:num>
  <w:num w:numId="10">
    <w:abstractNumId w:val="8"/>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12F88"/>
    <w:rsid w:val="00015E30"/>
    <w:rsid w:val="0002184E"/>
    <w:rsid w:val="00036708"/>
    <w:rsid w:val="00036F58"/>
    <w:rsid w:val="00060A0C"/>
    <w:rsid w:val="000B4CCF"/>
    <w:rsid w:val="00141A32"/>
    <w:rsid w:val="00183597"/>
    <w:rsid w:val="001B27C4"/>
    <w:rsid w:val="00207CBF"/>
    <w:rsid w:val="00217B85"/>
    <w:rsid w:val="00222AA3"/>
    <w:rsid w:val="002516A9"/>
    <w:rsid w:val="002806B7"/>
    <w:rsid w:val="002846F3"/>
    <w:rsid w:val="0028774E"/>
    <w:rsid w:val="002F2E59"/>
    <w:rsid w:val="003E41FC"/>
    <w:rsid w:val="003F4714"/>
    <w:rsid w:val="00401D65"/>
    <w:rsid w:val="004223E8"/>
    <w:rsid w:val="00424108"/>
    <w:rsid w:val="004A784B"/>
    <w:rsid w:val="005B7079"/>
    <w:rsid w:val="005C39BA"/>
    <w:rsid w:val="00625352"/>
    <w:rsid w:val="006D793E"/>
    <w:rsid w:val="0073677D"/>
    <w:rsid w:val="007D4475"/>
    <w:rsid w:val="0082223F"/>
    <w:rsid w:val="00877007"/>
    <w:rsid w:val="008B5129"/>
    <w:rsid w:val="008D5D42"/>
    <w:rsid w:val="008F6A4E"/>
    <w:rsid w:val="009821BF"/>
    <w:rsid w:val="009A757D"/>
    <w:rsid w:val="00A423F8"/>
    <w:rsid w:val="00A7625B"/>
    <w:rsid w:val="00AB2BCF"/>
    <w:rsid w:val="00B13ADF"/>
    <w:rsid w:val="00B71018"/>
    <w:rsid w:val="00B83595"/>
    <w:rsid w:val="00C54DC8"/>
    <w:rsid w:val="00C73692"/>
    <w:rsid w:val="00C93BB7"/>
    <w:rsid w:val="00C9548D"/>
    <w:rsid w:val="00CB25E9"/>
    <w:rsid w:val="00CE714D"/>
    <w:rsid w:val="00D0165E"/>
    <w:rsid w:val="00D75C7B"/>
    <w:rsid w:val="00D85C7B"/>
    <w:rsid w:val="00DE2224"/>
    <w:rsid w:val="00E234E9"/>
    <w:rsid w:val="00E516BA"/>
    <w:rsid w:val="00EA7D2E"/>
    <w:rsid w:val="00ED3713"/>
    <w:rsid w:val="00FA78E9"/>
    <w:rsid w:val="00FD37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6</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8</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9</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s>
</file>

<file path=customXml/itemProps1.xml><?xml version="1.0" encoding="utf-8"?>
<ds:datastoreItem xmlns:ds="http://schemas.openxmlformats.org/officeDocument/2006/customXml" ds:itemID="{C2499C3F-516F-4243-98C8-043E6948C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0</TotalTime>
  <Pages>6</Pages>
  <Words>1222</Words>
  <Characters>69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1-06-11T19:53:00Z</dcterms:modified>
</cp:coreProperties>
</file>